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41A84C7A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3BFD10B9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07BC560" wp14:editId="474FA45A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76775A20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5BC9846B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5CE9F461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16512294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132CF969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08AAD73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2DE6DBC7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8E286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5C6FD0E" w14:textId="79794E80" w:rsidR="00305DB4" w:rsidRPr="00221CC4" w:rsidRDefault="0031711B" w:rsidP="00C757A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1711B">
              <w:rPr>
                <w:rFonts w:ascii="Times New Roman" w:hAnsi="Times New Roman" w:cs="Times New Roman"/>
                <w:bCs/>
                <w:sz w:val="24"/>
                <w:szCs w:val="24"/>
              </w:rPr>
              <w:t>CHAYM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31711B">
              <w:rPr>
                <w:rFonts w:ascii="Times New Roman" w:hAnsi="Times New Roman" w:cs="Times New Roman"/>
                <w:bCs/>
                <w:sz w:val="24"/>
                <w:szCs w:val="24"/>
              </w:rPr>
              <w:t>CHEGGOR</w:t>
            </w:r>
            <w:r w:rsidR="00221CC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</w:t>
            </w:r>
            <w:r w:rsidRPr="0031711B">
              <w:rPr>
                <w:rFonts w:ascii="Times New Roman" w:hAnsi="Times New Roman" w:cs="Times New Roman"/>
                <w:bCs/>
                <w:sz w:val="24"/>
                <w:szCs w:val="24"/>
              </w:rPr>
              <w:t>22435030044</w:t>
            </w:r>
            <w:r w:rsidR="00221CC4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</w:tc>
      </w:tr>
      <w:tr w:rsidR="00305DB4" w:rsidRPr="00DA2355" w14:paraId="713F0ED2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A2508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ABB5F2D" w14:textId="674AAAE7" w:rsidR="00305DB4" w:rsidRPr="00DA2355" w:rsidRDefault="001B0BF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şletme</w:t>
            </w:r>
          </w:p>
        </w:tc>
      </w:tr>
      <w:tr w:rsidR="00305DB4" w:rsidRPr="00DA2355" w14:paraId="620971F3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88773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CE115AC" w14:textId="18768376" w:rsidR="00305DB4" w:rsidRPr="00DA2355" w:rsidRDefault="001B0BF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. Dr. Mevlüt CAMGÖZ</w:t>
            </w:r>
          </w:p>
        </w:tc>
      </w:tr>
      <w:tr w:rsidR="004B17FC" w:rsidRPr="00DA2355" w14:paraId="10C29116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F656AE5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7090011F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344ADD2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EAB8C56" w14:textId="77777777" w:rsidR="0031711B" w:rsidRPr="0031711B" w:rsidRDefault="0031711B" w:rsidP="0031711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31711B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Taha Abdurrahman'ın Hayatı, Eserleri ve Düşünce Dünyası: "Bilgi Ahlaktan Ayrıldığında" Kitabının Eleştirel Bir Analizi</w:t>
            </w:r>
          </w:p>
          <w:p w14:paraId="4CCD06F0" w14:textId="62172129" w:rsidR="007F33E0" w:rsidRPr="00DA2355" w:rsidRDefault="007F33E0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A0ED3" w:rsidRPr="00DA2355" w14:paraId="6B5E3427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F87FD98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F188974" w14:textId="0BEE3160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DD7EF6">
              <w:rPr>
                <w:rFonts w:ascii="Times New Roman" w:hAnsi="Times New Roman" w:cs="Times New Roman"/>
                <w:sz w:val="24"/>
                <w:szCs w:val="24"/>
              </w:rPr>
              <w:t>0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0740B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D7EF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DD7EF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B7954" w:rsidRPr="00DA2355" w14:paraId="6355BBEF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803B6AE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183E416" w14:textId="23D68899" w:rsidR="000B7954" w:rsidRPr="00DA2355" w:rsidRDefault="000740B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TBF Toplantı Salonu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BD206A5" w14:textId="512B3262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740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D7EF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0740B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31711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0740B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7A0ED3" w:rsidRPr="00DA2355" w14:paraId="5CD5D4C4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B17B16A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6FE1770" w14:textId="70BA21E8" w:rsidR="007A0ED3" w:rsidRPr="00DA2355" w:rsidRDefault="000740BC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163BBC" w:rsidRPr="00DA2355" w14:paraId="59C12667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2503C12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2B1D425A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1C8738EF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0A9FF22F" w14:textId="77777777" w:rsidR="00543CA3" w:rsidRDefault="00820A28" w:rsidP="00C57BCF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351AA1E2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1EB2C4F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160FCC5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71DC4F8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C1A48DE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276A4058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23345B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40542FB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8E7936B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70F29A4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5BBD5424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0951C192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9610EE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4A01DA" w14:textId="77777777" w:rsidR="009610EE" w:rsidRDefault="009610EE" w:rsidP="005F3207">
      <w:pPr>
        <w:spacing w:after="0" w:line="240" w:lineRule="auto"/>
      </w:pPr>
      <w:r>
        <w:separator/>
      </w:r>
    </w:p>
  </w:endnote>
  <w:endnote w:type="continuationSeparator" w:id="0">
    <w:p w14:paraId="04103AAF" w14:textId="77777777" w:rsidR="009610EE" w:rsidRDefault="009610EE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7D97C3BB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6F66889A" w14:textId="77777777" w:rsidR="005F3207" w:rsidRPr="005F3207" w:rsidRDefault="005F3207" w:rsidP="005F3207">
          <w:pPr>
            <w:pStyle w:val="Footer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4B937481" w14:textId="77777777" w:rsidR="005F3207" w:rsidRPr="005F3207" w:rsidRDefault="005F3207" w:rsidP="005F3207">
          <w:pPr>
            <w:pStyle w:val="Footer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72E95CBD" w14:textId="77777777" w:rsidR="005F3207" w:rsidRPr="005F3207" w:rsidRDefault="005F3207" w:rsidP="005F3207">
          <w:pPr>
            <w:pStyle w:val="Footer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423CCD8D" w14:textId="77777777" w:rsidR="005F3207" w:rsidRDefault="005F3207" w:rsidP="005F32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5E6AF1" w14:textId="77777777" w:rsidR="009610EE" w:rsidRDefault="009610EE" w:rsidP="005F3207">
      <w:pPr>
        <w:spacing w:after="0" w:line="240" w:lineRule="auto"/>
      </w:pPr>
      <w:r>
        <w:separator/>
      </w:r>
    </w:p>
  </w:footnote>
  <w:footnote w:type="continuationSeparator" w:id="0">
    <w:p w14:paraId="605A3E58" w14:textId="77777777" w:rsidR="009610EE" w:rsidRDefault="009610EE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5716417">
    <w:abstractNumId w:val="3"/>
  </w:num>
  <w:num w:numId="2" w16cid:durableId="1786850961">
    <w:abstractNumId w:val="1"/>
  </w:num>
  <w:num w:numId="3" w16cid:durableId="49424964">
    <w:abstractNumId w:val="2"/>
  </w:num>
  <w:num w:numId="4" w16cid:durableId="11811656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740BC"/>
    <w:rsid w:val="0008538D"/>
    <w:rsid w:val="000A2DBF"/>
    <w:rsid w:val="000B7954"/>
    <w:rsid w:val="00107DC6"/>
    <w:rsid w:val="00137437"/>
    <w:rsid w:val="0014078E"/>
    <w:rsid w:val="0016288D"/>
    <w:rsid w:val="00163BBC"/>
    <w:rsid w:val="00164614"/>
    <w:rsid w:val="001B0BFF"/>
    <w:rsid w:val="00221CC4"/>
    <w:rsid w:val="00295749"/>
    <w:rsid w:val="00305DB4"/>
    <w:rsid w:val="0031711B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A6DA1"/>
    <w:rsid w:val="007F33E0"/>
    <w:rsid w:val="00802CD9"/>
    <w:rsid w:val="00820A28"/>
    <w:rsid w:val="009269D8"/>
    <w:rsid w:val="009610EE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D7EF6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7B40B9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DA2355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5D376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674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1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76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42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2</Words>
  <Characters>528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mevlut.camgoz</cp:lastModifiedBy>
  <cp:revision>2</cp:revision>
  <cp:lastPrinted>2020-06-01T13:59:00Z</cp:lastPrinted>
  <dcterms:created xsi:type="dcterms:W3CDTF">2024-02-05T07:14:00Z</dcterms:created>
  <dcterms:modified xsi:type="dcterms:W3CDTF">2024-02-05T07:14:00Z</dcterms:modified>
</cp:coreProperties>
</file>